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7.png" ContentType="image/png"/>
  <Override PartName="/word/media/rId108.png" ContentType="image/png"/>
  <Override PartName="/word/media/rId104.png" ContentType="image/png"/>
  <Override PartName="/word/media/rId105.png" ContentType="image/png"/>
  <Override PartName="/word/media/rId63.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04</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pPr>
        <w:pStyle w:val="BodyText"/>
      </w:pPr>
      <w:r>
        <w:t xml:space="preserve">Despite not being very widespread, aspects of work with data cut across STEM (Science Technology Engineering and Mathematics) domains: Aspects of work with data are recognized as core competencies across recent curricular documents, particularly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in terms of the nature of work with data (McNeill &amp; Berland, 2017). Findings from this past research broadly suggests that engaging in work with data is powerful in terms of learning both about and how to do mathematics and science. Lehrer and Schauble ,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e past research that has been carried out,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effect-their-engagement"/>
      <w:bookmarkEnd w:id="28"/>
      <w:r>
        <w:t xml:space="preserve">Youth characteristics that may e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are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In reference to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levels present given the approach to data collection and the nature of the sample. Interpreting their effects is not a goal of this study, but accounting for them in the models used, as in this study, is important and and is done via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key-aspects-of-work-with-data"/>
      <w:bookmarkEnd w:id="39"/>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3 Coding Frame for Work With Data</w:t>
      </w:r>
    </w:p>
    <w:tbl>
      <w:tblPr>
        <w:tblStyle w:val="TableNormal"/>
        <w:tblW w:type="pct" w:w="0.0"/>
        <w:tblLook w:firstRow="1"/>
        <w:tblCaption w:val="Table 3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 Note that out of the 248 instructional episodes, 236 were code-able for work with data; for the 12 that were not codeable, issues with the video-recordings were the primary source of the missing data. These 236 responses are used for all of the analyses.</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w:t>
      </w:r>
      <w:r>
        <w:t xml:space="preserve"> </w:t>
      </w:r>
      <w:r>
        <w:t xml:space="preserve">provide insight about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meeting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statistical software I developed,</w:t>
      </w:r>
      <w:r>
        <w:t xml:space="preserve"> </w:t>
      </w:r>
      <w:r>
        <w:rPr>
          <w:i/>
        </w:rPr>
        <w:t xml:space="preserve">tidyLPA</w:t>
      </w:r>
      <w:r>
        <w:t xml:space="preserve">.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is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 ICC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Value close to 0, such as .05, indicate that a very small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just how little would need to change in order for an effect to be determined to be significant. H</w:t>
      </w:r>
    </w:p>
    <w:p>
      <w:pPr>
        <w:pStyle w:val="BodyText"/>
      </w:pPr>
      <w:r>
        <w:t xml:space="preserve">higher values from the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preliminary-results"/>
      <w:bookmarkEnd w:id="51"/>
      <w:r>
        <w:t xml:space="preserve">Preliminary results</w:t>
      </w:r>
    </w:p>
    <w:p>
      <w:pPr>
        <w:pStyle w:val="Heading3"/>
      </w:pPr>
      <w:bookmarkStart w:id="52" w:name="descriptive-statistics-for-the-engagement-measures"/>
      <w:bookmarkEnd w:id="52"/>
      <w:r>
        <w:t xml:space="preserve">Descriptive statistics for the engagement measures</w:t>
      </w:r>
    </w:p>
    <w:p>
      <w:pPr>
        <w:pStyle w:val="Compact"/>
      </w:pPr>
      <w:r>
        <w:t xml:space="preserve">First, descriptive statistics for the engagement measures (the five variables that were used to estimate the profiles) are presented in Table 4.1. These descriptive statistics show high overall levels of the three indicators of engagement (with mean values on scales that ranged from one to four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These statistics also show high perceptions of competence (</w:t>
      </w:r>
      <w:r>
        <w:rPr>
          <w:i/>
        </w:rPr>
        <w:t xml:space="preserve">M</w:t>
      </w:r>
      <w:r>
        <w:t xml:space="preserve"> </w:t>
      </w:r>
      <w:r>
        <w:t xml:space="preserve">= 3.000 (</w:t>
      </w:r>
      <w:r>
        <w:rPr>
          <w:i/>
        </w:rPr>
        <w:t xml:space="preserve">SD</w:t>
      </w:r>
      <w:r>
        <w:t xml:space="preserve"> </w:t>
      </w:r>
      <w:r>
        <w:t xml:space="preserve">= 0.952)) and more moderate perceptions of challenge (</w:t>
      </w:r>
      <w:r>
        <w:rPr>
          <w:i/>
        </w:rPr>
        <w:t xml:space="preserve">M</w:t>
      </w:r>
      <w:r>
        <w:t xml:space="preserve"> </w:t>
      </w:r>
      <w:r>
        <w:t xml:space="preserve">= 2.270 (</w:t>
      </w:r>
      <w:r>
        <w:rPr>
          <w:i/>
        </w:rPr>
        <w:t xml:space="preserve">SD</w:t>
      </w:r>
      <w:r>
        <w:t xml:space="preserve"> </w:t>
      </w:r>
      <w:r>
        <w:t xml:space="preserve">= 1.117)). There was a similar degree of (moderate) variability (see the</w:t>
      </w:r>
      <w:r>
        <w:t xml:space="preserve"> </w:t>
      </w:r>
      <w:r>
        <w:rPr>
          <w:i/>
        </w:rPr>
        <w:t xml:space="preserve">SD</w:t>
      </w:r>
      <w:r>
        <w:t xml:space="preserve">s) across the five measures, indicating that, across all of the ESM responses, engagement was not the same (due to the youth, instructional episode, program, and for unexplained reasons).</w:t>
      </w:r>
    </w:p>
    <w:p>
      <w:pPr>
        <w:pStyle w:val="Heading3"/>
      </w:pPr>
      <w:bookmarkStart w:id="53" w:name="correlations-among-the-study-variables"/>
      <w:bookmarkEnd w:id="53"/>
      <w:r>
        <w:t xml:space="preserve">Correlations among the study variables</w:t>
      </w:r>
    </w:p>
    <w:p>
      <w:pPr>
        <w:pStyle w:val="FirstParagraph"/>
      </w:pPr>
      <w:r>
        <w:t xml:space="preserve">Next, correlations between the variables that are used to create the profiles of engagement are presented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reveal low to moderate relations among these variables.</w:t>
      </w:r>
    </w:p>
    <w:p>
      <w:pPr>
        <w:pStyle w:val="Heading2"/>
      </w:pPr>
      <w:bookmarkStart w:id="54" w:name="results-for-research-question-1"/>
      <w:bookmarkEnd w:id="54"/>
      <w:r>
        <w:t xml:space="preserve">Results for Research Question #1</w:t>
      </w:r>
    </w:p>
    <w:p>
      <w:pPr>
        <w:pStyle w:val="Heading3"/>
      </w:pPr>
      <w:bookmarkStart w:id="55" w:name="frequency-of-the-aspects-of-work-with-data"/>
      <w:bookmarkEnd w:id="55"/>
      <w:r>
        <w:t xml:space="preserve">Frequency of the aspects of work with data</w:t>
      </w:r>
    </w:p>
    <w:p>
      <w:pPr>
        <w:pStyle w:val="FirstParagraph"/>
      </w:pPr>
      <w:r>
        <w:t xml:space="preserve">Of the 236 instructional episodes used in the analysis, 170 (72%) of them were coded as involving</w:t>
      </w:r>
      <w:r>
        <w:t xml:space="preserve"> </w:t>
      </w:r>
      <w:r>
        <w:rPr>
          <w:i/>
        </w:rPr>
        <w:t xml:space="preserve">any</w:t>
      </w:r>
      <w:r>
        <w:t xml:space="preserve"> </w:t>
      </w:r>
      <w:r>
        <w:t xml:space="preserve">of the five aspects of work with data. As presented in Table 4.3, the five aspects of work with data occurred regularly. Making observations was found to be the least frequent of the five aspects, occurring in 24% of instructional episodes. Data modeling was the next most frequency, occurring in 29% of the episodes, followed by asking questions (38%), generating data (43%), and communicating findings (again 43%).</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BodyText"/>
      </w:pPr>
      <w:r>
        <w:t xml:space="preserve">Note that these results are for the codes for the (approximately ten-minute, video-recorded) instructional episodes, and that the aspects of work with data</w:t>
      </w:r>
      <w:r>
        <w:t xml:space="preserve"> </w:t>
      </w:r>
      <w:r>
        <w:rPr>
          <w:i/>
        </w:rPr>
        <w:t xml:space="preserve">can</w:t>
      </w:r>
      <w:r>
        <w:t xml:space="preserve"> </w:t>
      </w:r>
      <w:r>
        <w:t xml:space="preserve">(and</w:t>
      </w:r>
      <w:r>
        <w:t xml:space="preserve"> </w:t>
      </w:r>
      <w:r>
        <w:rPr>
          <w:i/>
        </w:rPr>
        <w:t xml:space="preserve">did</w:t>
      </w:r>
      <w:r>
        <w:t xml:space="preserve">) co-occur: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 In Appendix C, the frequencies by program are presented.</w:t>
      </w:r>
    </w:p>
    <w:p>
      <w:pPr>
        <w:pStyle w:val="Heading3"/>
      </w:pPr>
      <w:bookmarkStart w:id="56" w:name="the-nature-of-work-with-data"/>
      <w:bookmarkEnd w:id="56"/>
      <w:r>
        <w:t xml:space="preserve">The nature of work with data</w:t>
      </w:r>
    </w:p>
    <w:p>
      <w:pPr>
        <w:pStyle w:val="FirstParagraph"/>
      </w:pPr>
      <w:r>
        <w:t xml:space="preserve">The open-ended, qualitative approach used to understand the specific nature of youths’ work with data showed there to be distinct ways in which youth worked with data. Note that for each aspect of work with data, the percentages of the themes do not sum to 100% as many instructional episodes involved the presence of the aspect of work with data in ways that were not very common and systematic.</w:t>
      </w:r>
    </w:p>
    <w:p>
      <w:pPr>
        <w:pStyle w:val="Heading4"/>
      </w:pPr>
      <w:bookmarkStart w:id="57" w:name="asking-questions-or-identifying-problems"/>
      <w:bookmarkEnd w:id="57"/>
      <w:r>
        <w:t xml:space="preserve">Asking questions or identifying problems</w:t>
      </w:r>
    </w:p>
    <w:p>
      <w:pPr>
        <w:pStyle w:val="FirstParagraph"/>
      </w:pPr>
      <w:r>
        <w:t xml:space="preserve">Among the instructional episodes that involved asking questions, qualitative descriptions revealed that around one-third (36/92, or 39%) explicitly demonstrated youth working to understand the phenomenon or problem they were investigating. When doing so, they were focused on actively constructing predictions and hypotheses about phenomena related to the program.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or hypothesizing, but rather on asking a more general type of question (21/92; 23%), or involved the</w:t>
      </w:r>
      <w:r>
        <w:t xml:space="preserve"> </w:t>
      </w:r>
      <w:r>
        <w:rPr>
          <w:i/>
        </w:rPr>
        <w:t xml:space="preserve">instructor</w:t>
      </w:r>
      <w:r>
        <w:t xml:space="preserve"> </w:t>
      </w:r>
      <w:r>
        <w:t xml:space="preserve">(but not youth) posing questions or identifying problems (14/96; 16%). In the former case, youth were found to be asking generic questions about understanding the assignment, task, or even the phenomena.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math-related prompts or questions to elicit their conceptual understanding).</w:t>
      </w:r>
    </w:p>
    <w:p>
      <w:pPr>
        <w:pStyle w:val="Heading4"/>
      </w:pPr>
      <w:bookmarkStart w:id="58" w:name="making-observations"/>
      <w:bookmarkEnd w:id="58"/>
      <w:r>
        <w:t xml:space="preserve">Making observations</w:t>
      </w:r>
    </w:p>
    <w:p>
      <w:pPr>
        <w:pStyle w:val="FirstParagraph"/>
      </w:pPr>
      <w:r>
        <w:t xml:space="preserve">In the instructional episodes when the STEM-PQA revealed that youth were making observations, the vast majority (49/57, 86%) of these were focused on observing phenomena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activity leader working through a mathematics problem, but not one that at any stage of the activity was focused on a phenomena that youth identified or discussed.</w:t>
      </w:r>
    </w:p>
    <w:p>
      <w:pPr>
        <w:pStyle w:val="Heading4"/>
      </w:pPr>
      <w:bookmarkStart w:id="59" w:name="generating-data"/>
      <w:bookmarkEnd w:id="59"/>
      <w:r>
        <w:t xml:space="preserve">Generating data</w:t>
      </w:r>
    </w:p>
    <w:p>
      <w:pPr>
        <w:pStyle w:val="FirstParagraph"/>
      </w:pPr>
      <w:r>
        <w:t xml:space="preserve">In about half (48/102; 47%) of the episodes that involved generating data, youth were writing down their own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During some of these cases, youth generated data, but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w:t>
      </w:r>
      <w:r>
        <w:t xml:space="preserve">particularly, youth often generated data that resulted from their engineering designs (and communicated and interpreted their findings,) but did not model this data as a regular part of their activities. In one particula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youth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w:t>
      </w:r>
    </w:p>
    <w:p>
      <w:pPr>
        <w:pStyle w:val="BodyText"/>
      </w:pPr>
      <w:r>
        <w:t xml:space="preserve">In a very small number of cases (2/102; 2%), youth collected, but did not write down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were collected to serve as data for a future activity, there was no recording observed during the episode. Very often, in the (approximately) other half of episodes related to this aspect of work with data, the ways in which youth generated data were not very systematic or clearly identifiable, a point discussed in detail in the next chapter.</w:t>
      </w:r>
    </w:p>
    <w:p>
      <w:pPr>
        <w:pStyle w:val="Heading4"/>
      </w:pPr>
      <w:bookmarkStart w:id="60" w:name="data-modeling"/>
      <w:bookmarkEnd w:id="60"/>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Very often, data modeling was focused on solving equations, even when related to real-life (as in buying groceries, how money is spent, and how to budget, in</w:t>
      </w:r>
      <w:r>
        <w:t xml:space="preserve"> </w:t>
      </w:r>
      <w:r>
        <w:rPr>
          <w:i/>
        </w:rPr>
        <w:t xml:space="preserve">Comunidad de Apendizaje</w:t>
      </w:r>
      <w:r>
        <w:t xml:space="preserve">). In these episodes during which youth were modeling data (4/68; 6%), they were using equations provided by the youth activity leader to solve problems. When data modeling, a model was not always one of data. In a small number of the cases (5/68; 7%),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w:t>
      </w:r>
    </w:p>
    <w:p>
      <w:pPr>
        <w:pStyle w:val="BodyText"/>
      </w:pPr>
      <w:r>
        <w:t xml:space="preserve">While data modeling activities appeared to be ambitious in their design and enactment,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w:t>
      </w:r>
    </w:p>
    <w:p>
      <w:pPr>
        <w:pStyle w:val="BodyText"/>
      </w:pPr>
      <w:r>
        <w:t xml:space="preserve">In a small number of instructional episodes, data modeling involved a model that could generate data (6/68; 9%).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 In this specific instructional episode, a model was clearly used (by the youth activity leader rather than the youth, in this case), but the model was not a data model but rather a physical one that was used to help youth understand a phenomenon.</w:t>
      </w:r>
    </w:p>
    <w:p>
      <w:pPr>
        <w:pStyle w:val="Heading4"/>
      </w:pPr>
      <w:bookmarkStart w:id="61" w:name="interpreting-and-communicating-findings"/>
      <w:bookmarkEnd w:id="61"/>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youth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other instructional episodes that were not focused on youth sharing what they found from an investigation, youth were most commonly communicating about topics other than the results of an investigation or design process (3/103, 3%), such as trying to find out the answer to a discrete question posed by the youth activity leader, or the youth activity leader was who was doing the interpreting and communicating (4/103, 4%). For example, in the former case, during the</w:t>
      </w:r>
      <w:r>
        <w:t xml:space="preserve"> </w:t>
      </w:r>
      <w:r>
        <w:rPr>
          <w:i/>
        </w:rPr>
        <w:t xml:space="preserve">Adventures in Mathematics</w:t>
      </w:r>
      <w:r>
        <w:t xml:space="preserve"> </w:t>
      </w:r>
      <w:r>
        <w:t xml:space="preserve">program, the youth activity leader helped youth to solve problems on a worksheet, asking guiding questions to help them to begin to solve problems on their own. In the latter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w:t>
      </w:r>
    </w:p>
    <w:p>
      <w:pPr>
        <w:pStyle w:val="Heading2"/>
      </w:pPr>
      <w:bookmarkStart w:id="62" w:name="results-for-research-question-2-what-profiles-of-youth-engagement-emerge-from-experiential-data-collected-in-the-programs"/>
      <w:bookmarkEnd w:id="62"/>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was selecte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in terms of the fit statistics and statistical tests. This solution, presented in Appendix F, was determined to not be superior to the six profile solution, ultimately chosen on the basis of parsimony and interpretability.</w:t>
      </w:r>
    </w:p>
    <w:p>
      <w:pPr>
        <w:pStyle w:val="BodyText"/>
      </w:pPr>
      <w:r>
        <w:t xml:space="preserve">The results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 mean equal to 0 and a standard deviation 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r>
        <w:t xml:space="preserve"> </w:t>
      </w:r>
      <w:r>
        <w:t xml:space="preserve">The two plots are presented because they provide different insight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youth considered when they responded (and potentially highlighting similarities that may seem very different in the plot with the centered data).</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ly (low)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ly (low) levels of cognitive learning something new,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In addition, the number of observations across the profiles is relatively balanced (with no profiles associated with a very large or small number of observations). The universally low profile was associated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The results for research questions 3-5 use this solution and the six profiles in subsequent analyses.</w:t>
      </w:r>
    </w:p>
    <w:p>
      <w:pPr>
        <w:pStyle w:val="Heading2"/>
      </w:pPr>
      <w:bookmarkStart w:id="65" w:name="results-for-research-question-3-what-sources-of-variability-are-there-for-the-profiles-of-engagement"/>
      <w:bookmarkEnd w:id="65"/>
      <w:r>
        <w:t xml:space="preserve">Results for Research Question #3: What sources of variability are there for the profiles of engagement?</w:t>
      </w:r>
    </w:p>
    <w:p>
      <w:pPr>
        <w:pStyle w:val="FirstParagraph"/>
      </w:pPr>
      <w:r>
        <w:t xml:space="preserve">For all six profiles, the ICCs represent the systematic variability (the proportion of variance explained) associated with each of the three levels (youth, instructional episode, and program) for each profile. Thus, the different levels can have different proportions of variance explained for different profiles: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w:t>
      </w:r>
    </w:p>
    <w:p>
      <w:pPr>
        <w:pStyle w:val="BodyText"/>
      </w:pPr>
      <w:r>
        <w:t xml:space="preserve">At the program level, the ICCs were found to be small, with values ranging from 0.00 to 0.023, suggesting that little variability can be explained by the program youth were in. For the instructional episode level, the ICCs were also small, ranging from 0.004 to 0.01. Finally, at the youth-level, the ICCs ranged from .093 to .432. Looking across these values, most of the explained variability in the responses is associated with youth; the program and instructional episode levels were associated with very small values, suggesting that variables at the instructional episode may have minimal effects, although adding variables at</w:t>
      </w:r>
      <w:r>
        <w:t xml:space="preserve"> </w:t>
      </w:r>
      <w:r>
        <w:rPr>
          <w:i/>
        </w:rPr>
        <w:t xml:space="preserve">other</w:t>
      </w:r>
      <w:r>
        <w:t xml:space="preserve"> </w:t>
      </w:r>
      <w:r>
        <w:t xml:space="preserve">levels (i.e., youth characteristics that are at the youth level) can change the value of (other levels’) ICCs (Gelman &amp; Hill, 2007).</w:t>
      </w:r>
    </w:p>
    <w:p>
      <w:pPr>
        <w:pStyle w:val="BodyText"/>
      </w:pPr>
      <w:r>
        <w:t xml:space="preserve">As described earlier, the levels are associated with different ICCs for different profiles. In terms of ICCS at youth level across the six profiles,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large amount of variability is associated with the residual (variance that is not associated with the program, instructional episode, or youth levels). This suggests that there is wide variation in youth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 ICCs lend insight into the sources of variability for a specific profile. In addition to this analysis, examining how often youth reported the same across instructional episodes lends further insight into sources of variability for the profiles. This analysis can be particularly useful for understanding variability at the youth level, which the ICCs show to be associated with the most systematic variability. As presented in Figure 4.3, the mean proportion of responses for each youth in the profile they reported most varied widely across youth. There was a small number of youth who reported the same profile in all of their responses, but for most youth, the profile they reported most made up only a portion of all of their responses. For most youth, the most frequent profile was observed just over 50% of the time.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7" w:name="results-for-research-question-4-aspects-of-work-with-data-and-engagement"/>
      <w:bookmarkEnd w:id="67"/>
      <w:r>
        <w:t xml:space="preserve">Results for Research Question #4: Aspects of work with data and engagement</w:t>
      </w:r>
    </w:p>
    <w:p>
      <w:pPr>
        <w:pStyle w:val="FirstParagraph"/>
      </w:pPr>
      <w:r>
        <w:t xml:space="preserve">As a part of the analysis for this question, six models (one for each profile) were specified. For these models, the probability of a response being associated with one of the six profiles was the dependent variable, and the aspects of work with data were the predictor (or independent) variables. As this question is about how the aspects of work with data relate to the profiles, the coefficients associated with each of the five aspects are interpreted in order to provide results for this research question: While the youth characteristics were included in the same six models, these are interpreted for research question #5. I included both of the two sets of variables in this same models because the results were practically the same whether they were included separate models (i.e., only the aspects of work with data in six models and only the youth characteristics in six models) or the same (both the aspects of work with data and the youth characteristics in the same six models) models.</w:t>
      </w:r>
    </w:p>
    <w:p>
      <w:pPr>
        <w:pStyle w:val="BodyText"/>
      </w:pPr>
      <w:r>
        <w:t xml:space="preserve">The results for this and the next research question are both presented in Table 4.5. In this table, each column represents the output from one of the six different models. As an example, the first column in Table 5.4 includes results for the model predicting the probability of a response being associated with the</w:t>
      </w:r>
      <w:r>
        <w:t xml:space="preserve"> </w:t>
      </w:r>
      <w:r>
        <w:rPr>
          <w:i/>
        </w:rPr>
        <w:t xml:space="preserve">Only behavioral</w:t>
      </w:r>
      <w:r>
        <w:t xml:space="preserve"> </w:t>
      </w:r>
      <w:r>
        <w:t xml:space="preserve">profile as the dependent variable. Each other cell in this column contains the coefficients (and their standard errors and asterisks indicating statistical significance) for each of the predictor variables. Note that the</w:t>
      </w:r>
      <w:r>
        <w:t xml:space="preserve"> </w:t>
      </w:r>
      <w:r>
        <w:rPr>
          <w:i/>
        </w:rPr>
        <w:t xml:space="preserve">p</w:t>
      </w:r>
      <w:r>
        <w:t xml:space="preserve">-values are calculated using the most conservative and recommended by recent research</w:t>
      </w:r>
      <w:r>
        <w:t xml:space="preserve"> </w:t>
      </w:r>
      <w:r>
        <w:rPr>
          <w:i/>
        </w:rPr>
        <w:t xml:space="preserve">Kenward-Rogers approximation</w:t>
      </w:r>
      <w:r>
        <w:t xml:space="preserve"> </w:t>
      </w:r>
      <w:r>
        <w:t xml:space="preserve">(Halekoh &amp; Hojsgaard, 2014).</w:t>
      </w:r>
    </w:p>
    <w:p>
      <w:pPr>
        <w:pStyle w:val="BodyText"/>
      </w:pPr>
      <w:r>
        <w:t xml:space="preserve">This analysis showed that there were minimal relations between work with data and the profiles.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One relation that was statistically significant was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w:t>
      </w:r>
      <w:r>
        <w:t xml:space="preserve"> </w:t>
      </w:r>
      <w:r>
        <w:rPr>
          <w:i/>
        </w:rPr>
        <w:t xml:space="preserve">partial R^2</w:t>
      </w:r>
      <w:r>
        <w:t xml:space="preserve"> </w:t>
      </w:r>
      <w:r>
        <w:t xml:space="preserve">= .002). This shows that when youth were modeling data, they were around 3% more likely to be fully engaged. In other words, when youth are involved in these activities, they are more likely to</w:t>
      </w:r>
      <w:r>
        <w:t xml:space="preserve"> </w:t>
      </w:r>
      <w:r>
        <w:t xml:space="preserve">report working harder, learning more, enjoying themselves more, and feeling more competent</w:t>
      </w:r>
      <w:r>
        <w:t xml:space="preserve"> </w:t>
      </w:r>
      <w:r>
        <w:rPr>
          <w:i/>
        </w:rPr>
        <w:t xml:space="preserve">and</w:t>
      </w:r>
      <w:r>
        <w:t xml:space="preserve"> </w:t>
      </w:r>
      <w:r>
        <w:t xml:space="preserve">challenged.</w:t>
      </w:r>
    </w:p>
    <w:p>
      <w:pPr>
        <w:pStyle w:val="BodyText"/>
      </w:pPr>
      <w:r>
        <w:t xml:space="preserve">Another significant relation was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w:t>
      </w:r>
      <w:r>
        <w:t xml:space="preserve"> </w:t>
      </w:r>
      <w:r>
        <w:rPr>
          <w:i/>
        </w:rPr>
        <w:t xml:space="preserve">partial R^2</w:t>
      </w:r>
      <w:r>
        <w:t xml:space="preserve"> </w:t>
      </w:r>
      <w:r>
        <w:t xml:space="preserve">= .002): When youth were either modeling or generating data, they were (like for data modeling) around 3% more likely to be fully engaged. To sum up these two findings, modeling data and generating data are associated with a (very) positive form of engagement, that exhibited by the</w:t>
      </w:r>
      <w:r>
        <w:t xml:space="preserve"> </w:t>
      </w:r>
      <w:r>
        <w:rPr>
          <w:i/>
        </w:rPr>
        <w:t xml:space="preserve">Full</w:t>
      </w:r>
      <w:r>
        <w:t xml:space="preserve"> </w:t>
      </w:r>
      <w:r>
        <w:t xml:space="preserve">profile. The effect sizes indicate quite small effects in substantive terms.</w:t>
      </w:r>
    </w:p>
    <w:p>
      <w:pPr>
        <w:pStyle w:val="BodyText"/>
      </w:pPr>
      <w:r>
        <w:t xml:space="preserve">To determine just how robust these effects were, sensitivity analysis was carried out for these two effects (for the relation of data modeling with</w:t>
      </w:r>
      <w:r>
        <w:t xml:space="preserve"> </w:t>
      </w:r>
      <w:r>
        <w:rPr>
          <w:i/>
        </w:rPr>
        <w:t xml:space="preserve">Full</w:t>
      </w:r>
      <w:r>
        <w:t xml:space="preserve"> </w:t>
      </w:r>
      <w:r>
        <w:t xml:space="preserve">engagement and the relation of generating data with</w:t>
      </w:r>
      <w:r>
        <w:t xml:space="preserve"> </w:t>
      </w:r>
      <w:r>
        <w:rPr>
          <w:i/>
        </w:rPr>
        <w:t xml:space="preserve">Full</w:t>
      </w:r>
      <w:r>
        <w:t xml:space="preserve"> </w:t>
      </w:r>
      <w:r>
        <w:t xml:space="preserve">engagement). This follow-up analysis revealed that the effect of modeling data on</w:t>
      </w:r>
      <w:r>
        <w:t xml:space="preserve"> </w:t>
      </w:r>
      <w:r>
        <w:rPr>
          <w:i/>
        </w:rPr>
        <w:t xml:space="preserve">Full</w:t>
      </w:r>
      <w:r>
        <w:t xml:space="preserve"> </w:t>
      </w:r>
      <w:r>
        <w:t xml:space="preserve">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skepticism).</w:t>
      </w:r>
    </w:p>
    <w:p>
      <w:pPr>
        <w:pStyle w:val="BodyText"/>
      </w:pPr>
      <w:r>
        <w:t xml:space="preserve">There was another effect which was not statistically significant, but which nearly was so. The effect of asking questions was marginally significant upon the probability of a response being associated with the</w:t>
      </w:r>
      <w:r>
        <w:t xml:space="preserve"> </w:t>
      </w:r>
      <w:r>
        <w:rPr>
          <w:i/>
        </w:rPr>
        <w:t xml:space="preserve">All moderate</w:t>
      </w:r>
      <w:r>
        <w:t xml:space="preserve"> </w:t>
      </w:r>
      <w:r>
        <w:t xml:space="preserve">profile (</w:t>
      </w:r>
      <m:oMath>
        <m:r>
          <m:t>β</m:t>
        </m:r>
      </m:oMath>
      <w:r>
        <w:t xml:space="preserve"> </w:t>
      </w:r>
      <w:r>
        <w:t xml:space="preserve">= 0.023 (0.017),</w:t>
      </w:r>
      <w:r>
        <w:t xml:space="preserve"> </w:t>
      </w:r>
      <w:r>
        <w:rPr>
          <w:i/>
        </w:rPr>
        <w:t xml:space="preserve">p</w:t>
      </w:r>
      <w:r>
        <w:t xml:space="preserve"> </w:t>
      </w:r>
      <w:r>
        <w:t xml:space="preserve">= .090;</w:t>
      </w:r>
      <w:r>
        <w:t xml:space="preserve"> </w:t>
      </w:r>
      <w:r>
        <w:rPr>
          <w:i/>
        </w:rPr>
        <w:t xml:space="preserve">partial R^2</w:t>
      </w:r>
      <w:r>
        <w:t xml:space="preserve"> </w:t>
      </w:r>
      <w:r>
        <w:t xml:space="preserve">= .001).</w:t>
      </w:r>
    </w:p>
    <w:p>
      <w:pPr>
        <w:pStyle w:val="Heading2"/>
      </w:pPr>
      <w:bookmarkStart w:id="68" w:name="results-for-research-question-5-youth-characteristics-and-engagement"/>
      <w:bookmarkEnd w:id="68"/>
      <w:r>
        <w:t xml:space="preserve">Results for Research Question #5: Youth characteristics and engagement</w:t>
      </w:r>
    </w:p>
    <w:p>
      <w:pPr>
        <w:pStyle w:val="FirstParagraph"/>
      </w:pPr>
      <w:r>
        <w:t xml:space="preserve">While the section for results for research #4 focused on the rows for the variables for the aspects of work with data, this section focuses on those for the youth characteristics. As for the previous research question,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for this question, the youth characteristics are interpreted.</w:t>
      </w:r>
    </w:p>
    <w:p>
      <w:pPr>
        <w:pStyle w:val="BodyText"/>
      </w:pPr>
      <w:r>
        <w:t xml:space="preserve">In terms of youths’ pre-program interest, these analyses show that youth who enter the program with higher levels of interest (in STEM)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 R^2</w:t>
      </w:r>
      <w:r>
        <w:t xml:space="preserve"> </w:t>
      </w:r>
      <w:r>
        <w:t xml:space="preserve">= .001). In other words, youth who are more interested at the outset of the program report working harder, learning more, enjoying themselves more, and feeling more competent when they are actually involved in a program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pPr>
        <w:pStyle w:val="BodyText"/>
      </w:pPr>
      <w:r>
        <w:t xml:space="preserve">Female youth reported more often than males that they were in the</w:t>
      </w:r>
      <w:r>
        <w:t xml:space="preserve"> </w:t>
      </w:r>
      <w:r>
        <w:rPr>
          <w:i/>
        </w:rPr>
        <w:t xml:space="preserve">Universally low</w:t>
      </w:r>
      <w:r>
        <w:t xml:space="preserve"> </w:t>
      </w:r>
      <w:r>
        <w:t xml:space="preserve">profile, though this difference did not quite reach statistical significance (</w:t>
      </w:r>
      <m:oMath>
        <m:r>
          <m:t>β</m:t>
        </m:r>
      </m:oMath>
      <w:r>
        <w:t xml:space="preserve"> </w:t>
      </w:r>
      <w:r>
        <w:t xml:space="preserve">= 0.037,</w:t>
      </w:r>
      <w:r>
        <w:t xml:space="preserve"> </w:t>
      </w:r>
      <w:r>
        <w:rPr>
          <w:i/>
        </w:rPr>
        <w:t xml:space="preserve">p</w:t>
      </w:r>
      <w:r>
        <w:t xml:space="preserve"> </w:t>
      </w:r>
      <w:r>
        <w:t xml:space="preserve">= .051;</w:t>
      </w:r>
      <w:r>
        <w:t xml:space="preserve"> </w:t>
      </w:r>
      <w:r>
        <w:rPr>
          <w:i/>
        </w:rPr>
        <w:t xml:space="preserve">partial R^2</w:t>
      </w:r>
      <w:r>
        <w:t xml:space="preserve"> </w:t>
      </w:r>
      <w:r>
        <w:t xml:space="preserve">= .006). The effect size again suggest very small effects in substantive terms. For this effect, 17.843% of the bias would need to be removed (or the effect would need to be larger by this percentage) to sustain the inference. The moderately large amount of bias that would need to be removed for the effect of being female (on the</w:t>
      </w:r>
      <w:r>
        <w:t xml:space="preserve"> </w:t>
      </w:r>
      <w:r>
        <w:rPr>
          <w:i/>
        </w:rPr>
        <w:t xml:space="preserve">Universally low</w:t>
      </w:r>
      <w:r>
        <w:t xml:space="preserve"> </w:t>
      </w:r>
      <w:r>
        <w:t xml:space="preserve">profile) to be significant suggests that this effect should not be very seriously interpreted.</w:t>
      </w:r>
    </w:p>
    <w:p>
      <w:pPr>
        <w:pStyle w:val="BodyText"/>
      </w:pPr>
      <w: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ho were</w:t>
      </w:r>
      <w:r>
        <w:t xml:space="preserve"> </w:t>
      </w:r>
      <w:r>
        <w:rPr>
          <w:i/>
        </w:rPr>
        <w:t xml:space="preserve">not</w:t>
      </w:r>
      <w:r>
        <w:t xml:space="preserve"> </w:t>
      </w:r>
      <w:r>
        <w:t xml:space="preserve">from under-represented groups in the sample, suggesting that the absence of findings may be due to this small sample (and low statistical power). Nevertheless, no relations between URM status and youths’ engagement were found, indicating that there is at least not evidence that youth from such backgrounds do engage in different ways.</w:t>
      </w:r>
    </w:p>
    <w:p>
      <w:pPr>
        <w:pStyle w:val="BodyText"/>
      </w:pPr>
      <w:r>
        <w:t xml:space="preserve">These (somewhat minimal) findings for the youth characteristics were more surprising than those observed for the aspects of work with data. The results of research question #3, on the sources of variability for the profiles of engagement, suggested that there was a lot of systematic variability at the level of the youth (there were large ICCs at the youth level, with smaller ICCs at the instructional episode level). Because pre-interest, gender, and URM status are variables at this level, it could be expected that they would have important relations with the profiles of engagement. However it appears that the particular youth characteristics considered were not effective at explaining much of this variability; possible reasons why are discussed further in the next section.</w:t>
      </w:r>
    </w:p>
    <w:p>
      <w:pPr>
        <w:pStyle w:val="Heading1"/>
      </w:pPr>
      <w:bookmarkStart w:id="69" w:name="discussion"/>
      <w:bookmarkEnd w:id="69"/>
      <w:r>
        <w:t xml:space="preserve">Discussion</w:t>
      </w:r>
    </w:p>
    <w:p>
      <w:pPr>
        <w:pStyle w:val="Heading2"/>
      </w:pPr>
      <w:bookmarkStart w:id="70" w:name="key-findings"/>
      <w:bookmarkEnd w:id="70"/>
      <w:r>
        <w:t xml:space="preserve">Key Findings</w:t>
      </w:r>
    </w:p>
    <w:p>
      <w:pPr>
        <w:pStyle w:val="Heading3"/>
      </w:pPr>
      <w:bookmarkStart w:id="71" w:name="key-findings-for-the-frequency-and-nature-of-work-with-data"/>
      <w:bookmarkEnd w:id="71"/>
      <w:r>
        <w:t xml:space="preserve">Key findings for the frequency and nature of work with data</w:t>
      </w:r>
    </w:p>
    <w:p>
      <w:pPr>
        <w:pStyle w:val="FirstParagraph"/>
      </w:pPr>
      <w:r>
        <w:t xml:space="preserve">These findings provide some of the the first information (that I am aware of) for how frequent work with data is in summer STEM programs. In addition, the findings shed light on the specific, qualitative nature of work with data in these contexts. As I mention, these findings have implications for how science is taught, both in similar, outside-of-school settings and some value in terms of speaking to the role of work with data during formal, K-12 education settings. In the context of describing these findings, I also highlight how the use of video-recordings of the STEM programs was necessary for being able to make claims about the frequency and nature of work with data during them.</w:t>
      </w:r>
    </w:p>
    <w:p>
      <w:pPr>
        <w:pStyle w:val="BodyText"/>
      </w:pPr>
      <w:r>
        <w:t xml:space="preserve">In terms of the frequency of work with data, work with data was found to be common in the summer STEM programs: 170 out of the 236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while generating data and communicating findings both occurred during 43% of the instructional episodes. Data modeling, like making observations, was somewhat less frequent (29%), whereas asking questions and generating data, like communicating findings, were relatively more common (38%).</w:t>
      </w:r>
    </w:p>
    <w:p>
      <w:pPr>
        <w:pStyle w:val="BodyText"/>
      </w:pPr>
      <w:r>
        <w:t xml:space="preserve">Given the design and goals of summer STEM programs, these align with what may be expected given past research: Such programs are designed to engage youth in the practices, including and as I argue earlier</w:t>
      </w:r>
      <w:r>
        <w:t xml:space="preserve"> </w:t>
      </w:r>
      <w:r>
        <w:rPr>
          <w:i/>
        </w:rPr>
        <w:t xml:space="preserve">especially</w:t>
      </w:r>
      <w:r>
        <w:t xml:space="preserve"> </w:t>
      </w:r>
      <w:r>
        <w:t xml:space="preserve">those relating to work with data, of STEM domains (Dabney et al., 2012; Elam et al., 2012). Even still, these are the first results of this kind that I am aware of (in terms of the proportion of the time spent in the programs). Using video-recording data and a sampling strategy that can provide insight into the amount of overall time spent was an important component of achieving these findings. While there are not other results of this particular kind, a related, an area of related work concerns other studies that has used the PQA measure (recall that in the present study the STEM-PQA measure was adapted for examining work with data). However, studies have (yet) used the version that is adapted for STEM content areas. Some reports call for greater use of measures (such as the PQA) in the study (and evaluation) of summer and outside-of-school STEM programs (e.g., Yohalem et al., 2005). As one example of such a study (but one that is not focused on STEM), Smith et al. (2012) reported findings from a continuous improvement intervention (that used a rigorous experimental design), finding that the intervention positively impacted the quality of instruction in the programs.</w:t>
      </w:r>
    </w:p>
    <w:p>
      <w:pPr>
        <w:pStyle w:val="BodyText"/>
      </w:pPr>
      <w:r>
        <w:t xml:space="preserve">In-depth qualitative analysis that aimed to show the specific ways work with data was enacted during the programs. This analysis revealed that there was often a variety of ways in which each of the aspects were carried out, with implications for how youth may engage in each of them. Many times, youth engaged in what can be described as ambitious and potentially highly engaging ways of being involved in work with data. When youth were asking questions, they regularly (during 39% of the episodes that involved this particular aspect of work with data) worked to make predictions or hypotheses about the phenomena they were exploring or the problem they were seeking to solve. When making observations, they were often (in 86% of the episodes) did so of phenomena in the field (such as an estuary or an island in the case of science-focused programs) or (in the case of mathematics and engineering-focused programs) workshop or through computers in classroom settings. 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w:t>
      </w:r>
    </w:p>
    <w:p>
      <w:pPr>
        <w:pStyle w:val="BodyText"/>
      </w:pPr>
      <w:r>
        <w:t xml:space="preserve">Also of note was what occurred during the rest of the time: When youths’ questions, for example, were not focused on predicting or hypothesizing about what they were exploring, they type of question was more general, or was instructor-led, rather than driven by youth. Especially for this aspect of work with data (asking questions) as well as when generating data and interpreting and communicating findings, a substantial proportion of the instructional episodes that involved these aspects of work with data were not as ambitious (and not as much in alignment with recent policy documents and curricular standards, i.e. National Research Council, 2012; NGSS Lead States, 2013; National Governors Association Center for Best Practices, Council of Chief State School Officers, 2010). In the scientific and engineering practices in the NGSS and the standards for mathematical practice in the Common Core State Standards), work with data is described by grade-level bands. For instances, in grades 6-8, students are expected to that ask questions, for example, to determine relationships between variables and relationships in models (NGSS Lead States, Appendix F, 2015). It is</w:t>
      </w:r>
      <w:r>
        <w:t xml:space="preserve"> </w:t>
      </w:r>
      <w:r>
        <w:rPr>
          <w:i/>
        </w:rPr>
        <w:t xml:space="preserve">not</w:t>
      </w:r>
      <w:r>
        <w:t xml:space="preserve"> </w:t>
      </w:r>
      <w:r>
        <w:t xml:space="preserve">expected that students engage in all of the aspects of a practice at once. However, as McNeill and Berland (2017) argue, it is not just engaging in these practices by rote, but about integrating them, as they overlap and interconnect.</w:t>
      </w:r>
    </w:p>
    <w:p>
      <w:pPr>
        <w:pStyle w:val="BodyText"/>
      </w:pPr>
      <w:r>
        <w:t xml:space="preserve">Also of note was the frequency of these three aspects of work with data overall: They occurred much more frequently than the two (making observations and data modeling) for which a larger proportion of their enactment was more in-line with policy and curricular standards. What this suggests is that while work with data that was ambitious and potentially highly-engaging to youth was found to be common (according to the quantitative analysis), this qualitative analysis showed that there how the aspects of work with data took place varied a lot: The type of activities that may be the most demanding for youth were still common, but not quite as common as the overall frequencies presented for the quantitative would suggest.</w:t>
      </w:r>
    </w:p>
    <w:p>
      <w:pPr>
        <w:pStyle w:val="BodyText"/>
      </w:pPr>
      <w:r>
        <w:t xml:space="preserve">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pPr>
        <w:pStyle w:val="BodyText"/>
      </w:pPr>
      <w:r>
        <w:t xml:space="preserve">The nature of the aspects of work with data in such settings can more easily (than the frequency of the aspects of work with data) be compared to past research. This past research points out the heterogeneity in how work with data is enacted in educational settings. For example, McNeill and Berland (2017). They argue that a view of work with data focused on sense-making with real-world phenomena and iterative cycles of engaging in work with data, and revision of intermediate ideas. In this sense, some of what was observed in the programs aligned with work with data, while others did not.</w:t>
      </w:r>
    </w:p>
    <w:p>
      <w:pPr>
        <w:pStyle w:val="BodyText"/>
      </w:pPr>
      <w:r>
        <w:t xml:space="preserve">Another comparison is other studies investigating data modeling. Past research, for example, highlights use of</w:t>
      </w:r>
      <w:r>
        <w:t xml:space="preserve"> </w:t>
      </w:r>
      <w:r>
        <w:t xml:space="preserve">“</w:t>
      </w:r>
      <w:r>
        <w:t xml:space="preserve">data to solve real problems and to ask authentic questions</w:t>
      </w:r>
      <w:r>
        <w:t xml:space="preserve">”</w:t>
      </w:r>
      <w:r>
        <w:t xml:space="preserve"> </w:t>
      </w:r>
      <w:r>
        <w:t xml:space="preserve">(Hancock et al., 1992, p. 337). Research on generating data emphasized an aspect not very much the focus of the present research, namely, structuring data into spreadsheets (Konold, Finzer, &amp; Kreetong, 2017; Lehrer &amp; Kim, 2009). Research on posing questions that can be answered with data shows that there is a connection between student-centered teaching strategies and students’ ability to ask empirical (Bielik &amp; Yarden, 2016).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pPr>
        <w:pStyle w:val="Heading3"/>
      </w:pPr>
      <w:bookmarkStart w:id="72" w:name="key-findings-for-what-profiles-of-engagement-were-found"/>
      <w:bookmarkEnd w:id="72"/>
      <w:r>
        <w:t xml:space="preserve">Key findings for what profiles of engagement were found</w:t>
      </w:r>
    </w:p>
    <w:p>
      <w:pPr>
        <w:pStyle w:val="FirstParagraph"/>
      </w:pPr>
      <w:r>
        <w:t xml:space="preserve">These findings provide insight into how youth experience engagement together and at once. By together and at once, I refer to the profile approach used that was used to identify common groups of youths’ responses. This approach provides information about youths’ engagement that is different from that gained from other approaches.</w:t>
      </w:r>
    </w:p>
    <w:p>
      <w:pPr>
        <w:pStyle w:val="BodyText"/>
      </w:pPr>
      <w:r>
        <w:t xml:space="preserve">Six profiles of engagement were found using a rigorous model selection approach. Before discussing these results in-depth, it is important to note that LPA is an exploratory approach: The number and nature of the profiles identified were found through a rigorous and systematic approach, but this is not a guarantee that the same number and make-up of profiles would emerge.</w:t>
      </w:r>
    </w:p>
    <w:p>
      <w:pPr>
        <w:pStyle w:val="BodyText"/>
      </w:pPr>
      <w:r>
        <w:t xml:space="preserve">Six is, in the context of these possible caveats, the same exact number of profiles of engagement identified in recent, past research. Schmidt et al. (2018) found six profiles of engagement. Their profiles were constructed on the basis of the indicators (cognitive, behavioral, and affective) of engagement, and not perceptions of challenge and competence. Nevertheless, the similar number provides further information about the nature of engagement in educational contexts. Namely, six is a number of profiles that is larger than the number of profiles identified in other fields (see Wormington and Linnenbrink-Garcia, 2017, for a review in motivational settings). However, as large as six profiles is, it is not a number that is far higher than the average, suggesting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These profiles hav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pPr>
        <w:pStyle w:val="Heading3"/>
      </w:pPr>
      <w:bookmarkStart w:id="73" w:name="key-findings-for-sources-of-variability-for-the-profiles"/>
      <w:bookmarkEnd w:id="73"/>
      <w:r>
        <w:t xml:space="preserve">Key findings for sources of variability for the profiles</w:t>
      </w:r>
    </w:p>
    <w:p>
      <w:pPr>
        <w:pStyle w:val="FirstParagraph"/>
      </w:pPr>
      <w:r>
        <w:t xml:space="preserve">These findings help us to understand how much variability in youths’ engagement can be attributed to variables: both those that are measured in this and related studies and those that are not or cannot be measured at different levels, namely youth, instructional episode, and program. What these findings suggest about what relations can be anticipated from predictors at different levels is discussed, as well as how researchers can use null models as used in the present study to understand variability at different levels.</w:t>
      </w:r>
    </w:p>
    <w:p>
      <w:pPr>
        <w:pStyle w:val="BodyText"/>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w:t>
      </w:r>
    </w:p>
    <w:p>
      <w:pPr>
        <w:pStyle w:val="BodyText"/>
      </w:pPr>
      <w:r>
        <w:t xml:space="preserve">The findings for this question were somewhat surprising and disappointing given past research. In particular, youth-level sources of variability were by far the largest, explaining between .093 to .432, depending on the profile: This means that between around 10% and 40% of the unexplained variability in the profiles is attributable to youth characteristics, both those that can be captured with variables and those that are at the youth level but are not measured (or are not measurable but are still at this level). Furthermore, the amount of variability at the instructional episode and program levels was small, no greater than .031 for the instructional episode or .023 for the program. A promise of the use of ESM is that it is able detect contextual differences in youths’ experiences: The small amount of variability that can be explained at this level suggests that, for the engagement profiles, not much difference exists from instructional episode to instructional episode.</w:t>
      </w:r>
    </w:p>
    <w:p>
      <w:pPr>
        <w:pStyle w:val="BodyText"/>
      </w:pPr>
      <w:r>
        <w:t xml:space="preserve">This finding related to minimal variability at the program and particularly at the instructional episode level is useful in its own right. It also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pPr>
        <w:pStyle w:val="BodyText"/>
      </w:pPr>
      <w:r>
        <w:t xml:space="preserve">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3"/>
      </w:pPr>
      <w:bookmarkStart w:id="74" w:name="key-findings-for-how-work-with-data-relates-to-engagement"/>
      <w:bookmarkEnd w:id="74"/>
      <w:r>
        <w:t xml:space="preserve">Key findings for how work with data relates to engagement</w:t>
      </w:r>
    </w:p>
    <w:p>
      <w:pPr>
        <w:pStyle w:val="FirstParagraph"/>
      </w:pPr>
      <w:r>
        <w:t xml:space="preserve">These findings show minimal but important relations between the aspects of work with data and youth engagement. They are discussed in the context of past research on work with data and youth engagement in scientific and engineering practices more generally. Finally, some possible reasons for the minimal findings are brought up.</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pPr>
        <w:pStyle w:val="BodyText"/>
      </w:pPr>
      <w: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Miller et al., in press).</w:t>
      </w:r>
    </w:p>
    <w:p>
      <w:pPr>
        <w:pStyle w:val="BodyText"/>
      </w:pPr>
      <w:r>
        <w:t xml:space="preserve">While the findings for this question were somewhat minimal, there are key findings from both the important relationships that were found to be statistically significant (between generating data and data modeling and</w:t>
      </w:r>
      <w:r>
        <w:t xml:space="preserve"> </w:t>
      </w:r>
      <w:r>
        <w:rPr>
          <w:i/>
        </w:rPr>
        <w:t xml:space="preserve">Full</w:t>
      </w:r>
      <w:r>
        <w:t xml:space="preserve"> </w:t>
      </w:r>
      <w:r>
        <w:t xml:space="preserve">engagement) and from those that were not. Finding few significant findings may show that, in this sample and with work with data as carried out, it is difficult to say with certainty just how much of an impact work with data has upon youths’ engagement. This suggests that other samples, other enactments of work with data, and, possibly, other analytic approaches can build on this work to further substantiate what is known about how work with data is engaging to youth.</w:t>
      </w:r>
    </w:p>
    <w:p>
      <w:pPr>
        <w:pStyle w:val="Heading3"/>
      </w:pPr>
      <w:bookmarkStart w:id="75" w:name="key-findings-for-how-youth-characteristics-relate-to-engagement"/>
      <w:bookmarkEnd w:id="75"/>
      <w:r>
        <w:t xml:space="preserve">Key findings for how youth characteristics relate to engagement</w:t>
      </w:r>
    </w:p>
    <w:p>
      <w:pPr>
        <w:pStyle w:val="FirstParagraph"/>
      </w:pPr>
      <w:r>
        <w:t xml:space="preserve">These findings, more surprising given the amount of variability able to be explained by variables at the youth level and the minimal relations, are discussed, followed by some reasons for why there are not more (and stronger) relations.</w:t>
      </w:r>
    </w:p>
    <w:p>
      <w:pPr>
        <w:pStyle w:val="BodyText"/>
      </w:pPr>
      <w:r>
        <w:t xml:space="preserve">First, the relations between youth characteristics and the profiles were found to be small and not as much in line with expectations given the preliminary analysis. These small relations were similar (in magnitude) to those between work with data and the profiles, but they were more surprising for a reason related to the sample for this study, namely, given the substantial variability at the youth level among the responses. This is described in detail in the discussion of the findings for research question #3.</w:t>
      </w:r>
    </w:p>
    <w:p>
      <w:pPr>
        <w:pStyle w:val="BodyText"/>
      </w:pPr>
      <w:r>
        <w:t xml:space="preserve">Findings for this question revealed that youth with higher pre-program interest were more likely to be</w:t>
      </w:r>
      <w:r>
        <w:t xml:space="preserve"> </w:t>
      </w:r>
      <w:r>
        <w:rPr>
          <w:i/>
        </w:rPr>
        <w:t xml:space="preserve">Engaged and competent but not challenged</w:t>
      </w:r>
      <w:r>
        <w:t xml:space="preserve">. This suggests that youth with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pPr>
        <w:pStyle w:val="BodyText"/>
      </w:pPr>
      <w:r>
        <w:t xml:space="preserve">In terms of youths’ gender, the analysis for this question revealed that female youth who are engaged in work with data</w:t>
      </w:r>
      <w:r>
        <w:t xml:space="preserve"> </w:t>
      </w:r>
      <w:r>
        <w:rPr>
          <w:i/>
        </w:rPr>
        <w:t xml:space="preserve">may</w:t>
      </w:r>
      <w:r>
        <w:t xml:space="preserve"> </w:t>
      </w:r>
      <w:r>
        <w:t xml:space="preserve">be (note that this result was not statistically significant) more likely to be fully engaged. While this finding cannot be interpreted on the basis of the results from this study, given that past research has found that female students are less likely to be engaged in STEM classes (e.g., Patall et al., 2017), it suggests that this relationship between gender and youths’ engagement be considered further in follow-up studies. At present, we have limited information about what types of instruction may best support female students to be engaged and successful both in summer STEM and other settings.</w:t>
      </w:r>
    </w:p>
    <w:p>
      <w:pPr>
        <w:pStyle w:val="BodyText"/>
      </w:pPr>
      <w:r>
        <w:t xml:space="preserve">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w:t>
      </w:r>
    </w:p>
    <w:p>
      <w:pPr>
        <w:pStyle w:val="Heading2"/>
      </w:pPr>
      <w:bookmarkStart w:id="76" w:name="limitations-of-the-study-and-recommendations-for-future-research"/>
      <w:bookmarkEnd w:id="76"/>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a correlational analysis, or another analysis that uses that variables used to create profiles of engagement but does not use the profiles themselves.</w:t>
      </w:r>
    </w:p>
    <w:p>
      <w:pPr>
        <w:pStyle w:val="BodyText"/>
      </w:pPr>
      <w:r>
        <w:t xml:space="preserve">A final limitation concerns the measures used for work with data. The dimensions of the STEM-PQA measure aligned closely with the aspects of work with data. But, there were some possible divergences that may have had an impact upon some of the findings.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pPr>
        <w:pStyle w:val="BodyText"/>
      </w:pPr>
      <w:r>
        <w:t xml:space="preserve">As another example of this limitation,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pPr>
        <w:pStyle w:val="BodyText"/>
      </w:pPr>
      <w:r>
        <w:t xml:space="preserve">While these divergences in measures were not large,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w:t>
      </w:r>
      <w:r>
        <w:t xml:space="preserve"> </w:t>
      </w:r>
      <w:r>
        <w:t xml:space="preserve">revealed by the qualitative coding carried out in this study.</w:t>
      </w:r>
    </w:p>
    <w:p>
      <w:pPr>
        <w:pStyle w:val="Heading2"/>
      </w:pPr>
      <w:bookmarkStart w:id="77" w:name="implications-for-practice"/>
      <w:bookmarkEnd w:id="77"/>
      <w:r>
        <w:t xml:space="preserve">Implications for Practice</w:t>
      </w:r>
    </w:p>
    <w:p>
      <w:pPr>
        <w:pStyle w:val="FirstParagraph"/>
      </w:pPr>
      <w:r>
        <w:t xml:space="preserve">Two key implications related to engaging youth in generating and modeling data and including other practices to the extent that they involve youth in generating and modeling are discussed. While this is somewhat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implications-for-the-development-of-open-source-tool"/>
      <w:bookmarkEnd w:id="78"/>
      <w:r>
        <w:t xml:space="preserve">Implications for the development of open source tool</w:t>
      </w:r>
    </w:p>
    <w:p>
      <w:pPr>
        <w:pStyle w:val="FirstParagraph"/>
      </w:pPr>
      <w:r>
        <w:t xml:space="preserve">A final note concerns how the modeling was carried out. Because LPA is an exploratory approach, it requires a blend of exploring the data while also systematically taking account of how the solutions change while different solutions are explored. Because of the challenge of doing this, I developed an open-source tool that made it easier to work toward the aim of systematically exploring the data. Other educational researchers may consider the utility of such development efforts, though such efforts are not a regular part of the products created in the course of most educational research. Such development work by educational researchers may even inform the type of activities youth do when working with data: While a STEM content area, programming and computer science-related activities were not emphasized as much as those related to science, mathematics, and engineering.</w:t>
      </w:r>
    </w:p>
    <w:p>
      <w:pPr>
        <w:pStyle w:val="Heading2"/>
      </w:pPr>
      <w:bookmarkStart w:id="79" w:name="conclusion"/>
      <w:bookmarkEnd w:id="79"/>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80" w:name="references"/>
      <w:bookmarkEnd w:id="80"/>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1">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2">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3">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4">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5">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6">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7">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8">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9">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0">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1">
        <w:r>
          <w:rPr>
            <w:rStyle w:val="Hyperlink"/>
          </w:rPr>
          <w:t xml:space="preserve">doi:10.1007/s10648-016-9358-2</w:t>
        </w:r>
      </w:hyperlink>
    </w:p>
    <w:p>
      <w:pPr>
        <w:pStyle w:val="Heading1"/>
      </w:pPr>
      <w:bookmarkStart w:id="92" w:name="appendix"/>
      <w:bookmarkEnd w:id="92"/>
      <w:r>
        <w:t xml:space="preserve">Appendix</w:t>
      </w:r>
    </w:p>
    <w:p>
      <w:pPr>
        <w:pStyle w:val="Heading2"/>
      </w:pPr>
      <w:bookmarkStart w:id="93" w:name="appendix-a-stem-pqa-alignment"/>
      <w:bookmarkEnd w:id="93"/>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4" w:name="appendix-b-program-descriptions"/>
      <w:bookmarkEnd w:id="94"/>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5" w:name="appendix-c-work-with-data-by-program"/>
      <w:bookmarkEnd w:id="95"/>
      <w:r>
        <w:t xml:space="preserve">Appendix C: Work with data by program</w:t>
      </w:r>
    </w:p>
    <w:p>
      <w:pPr>
        <w:pStyle w:val="TableCaption"/>
      </w:pPr>
      <w:r>
        <w:t xml:space="preserve">Table 8 Proportion of instructional episodes for which each of the aspects of work with data was present</w:t>
      </w:r>
    </w:p>
    <w:tbl>
      <w:tblPr>
        <w:tblStyle w:val="TableNormal"/>
        <w:tblW w:type="pct" w:w="0.0"/>
        <w:tblLook w:firstRow="1"/>
        <w:tblCaption w:val="Table 8 Proportion of instructional episode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instructional episodes for which each of the aspects of work with data was present by program</w:t>
      </w:r>
    </w:p>
    <w:tbl>
      <w:tblPr>
        <w:tblStyle w:val="TableNormal"/>
        <w:tblW w:type="pct" w:w="0.0"/>
        <w:tblLook w:firstRow="1"/>
        <w:tblCaption w:val="Table 8 Proportion of instructional episode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BodyText"/>
      </w:pPr>
      <w:r>
        <w:rPr>
          <w:i/>
        </w:rPr>
        <w:t xml:space="preserve">Note</w:t>
      </w:r>
      <w:r>
        <w:t xml:space="preserve">. The</w:t>
      </w:r>
      <w:r>
        <w:t xml:space="preserve"> </w:t>
      </w:r>
      <w:r>
        <w:rPr>
          <w:i/>
        </w:rPr>
        <w:t xml:space="preserve">Comunidad de Aprendizaje</w:t>
      </w:r>
      <w:r>
        <w:t xml:space="preserve"> </w:t>
      </w:r>
      <w:r>
        <w:t xml:space="preserve">program had different sections in the morning and afternoon, which is why the number of instructional episodes is higher than in the other programs.</w:t>
      </w:r>
    </w:p>
    <w:p>
      <w:pPr>
        <w:pStyle w:val="Heading3"/>
      </w:pPr>
      <w:bookmarkStart w:id="96" w:name="appendix-d-model-specifications-details"/>
      <w:bookmarkEnd w:id="96"/>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7" w:name="varying-means-equal-variances-and-covariances-fixed-to-0-model-1"/>
      <w:bookmarkEnd w:id="97"/>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8" w:name="varying-means-equal-variances-and-equal-covariances-model-2"/>
      <w:bookmarkEnd w:id="98"/>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9" w:name="varying-means-varying-variances-and-covariances-fixed-to-0-model-3"/>
      <w:bookmarkEnd w:id="99"/>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0" w:name="varying-means-varying-variances-and-equal-covariances-model-4"/>
      <w:bookmarkEnd w:id="100"/>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1" w:name="varying-means-equal-variances-and-varying-covariances-model-5"/>
      <w:bookmarkEnd w:id="101"/>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2" w:name="varying-means-varying-variances-and-varying-covariances-model-6"/>
      <w:bookmarkEnd w:id="102"/>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3" w:name="appendix-e-additional-details-on-the-model-selection-process"/>
      <w:bookmarkEnd w:id="103"/>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6" w:name="appendix-f-alternate-model-selected-model-type-1-seven-profile-solution"/>
      <w:bookmarkEnd w:id="106"/>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8"/>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c5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32bf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c83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04T16:37:44Z</dcterms:created>
  <dcterms:modified xsi:type="dcterms:W3CDTF">2018-06-04T16:37:44Z</dcterms:modified>
</cp:coreProperties>
</file>